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Delhi</w:t>
      </w:r>
    </w:p>
    <w:bookmarkStart w:id="26" w:name="Xe8756a714507804a47bf790129d3aedeb2780db"/>
    <w:p>
      <w:pPr>
        <w:pStyle w:val="Heading1"/>
      </w:pPr>
      <w:r>
        <w:t xml:space="preserve">Internship Application Letter: Doctor General Practitioner Position</w:t>
      </w:r>
    </w:p>
    <w:p>
      <w:pPr>
        <w:pStyle w:val="FirstParagraph"/>
      </w:pPr>
      <w:r>
        <w:rPr>
          <w:bCs/>
          <w:b/>
        </w:rPr>
        <w:t xml:space="preserve">Date:</w:t>
      </w:r>
      <w:r>
        <w:t xml:space="preserve"> </w:t>
      </w:r>
      <w:r>
        <w:t xml:space="preserve">October 26, 2023</w:t>
      </w:r>
      <w:r>
        <w:br/>
      </w:r>
      <w:r>
        <w:rPr>
          <w:bCs/>
          <w:b/>
        </w:rPr>
        <w:t xml:space="preserve">To:</w:t>
      </w:r>
      <w:r>
        <w:br/>
      </w:r>
      <w:r>
        <w:t xml:space="preserve">The Chief Medical Officer / Internship Coordinator</w:t>
      </w:r>
      <w:r>
        <w:br/>
      </w:r>
      <w:r>
        <w:t xml:space="preserve">[Hospital Name]</w:t>
      </w:r>
      <w:r>
        <w:br/>
      </w:r>
      <w:r>
        <w:t xml:space="preserve">New Delhi, India</w:t>
      </w:r>
    </w:p>
    <w:p>
      <w:pPr>
        <w:pStyle w:val="BodyText"/>
      </w:pPr>
      <w:r>
        <w:t xml:space="preserve">Dear Dr. [Last Name or "Sir/Madam"],</w:t>
      </w:r>
    </w:p>
    <w:p>
      <w:pPr>
        <w:pStyle w:val="BodyText"/>
      </w:pPr>
      <w:r>
        <w:t xml:space="preserve">I am writing to express my profound interest in the General Practitioner Internship position at your esteemed institution in New Delhi, as advertised on the National Medical Commission (NMC) portal and through the Delhi Medical Council’s official communication channels. As a final-year MBBS student at [Your Medical College Name], completing my academic journey with honors and a deep commitment to primary healthcare, I am eager to contribute to the vibrant medical community of India's capital city. This opportunity represents not merely an internship but a pivotal step toward becoming a compassionate, competent General Practitioner dedicated to serving New Delhi’s diverse population.</w:t>
      </w:r>
    </w:p>
    <w:bookmarkStart w:id="20" w:name="Xd054d243734d1e5b4ac72651b494c6f8944e081"/>
    <w:p>
      <w:pPr>
        <w:pStyle w:val="Heading2"/>
      </w:pPr>
      <w:r>
        <w:t xml:space="preserve">Academic Foundation Aligned with Indian Healthcare Needs</w:t>
      </w:r>
    </w:p>
    <w:p>
      <w:pPr>
        <w:pStyle w:val="FirstParagraph"/>
      </w:pPr>
      <w:r>
        <w:t xml:space="preserve">My medical education at [Your Medical College] has been rigorously structured around India’s National Health Mission priorities and the specific challenges of urban healthcare delivery. I have excelled in core disciplines including Community Medicine, Family Medicine, and Internal Medicine – subjects emphasized in the NMC-revised MBBS curriculum. My academic projects focused on "Rural-Urban Healthcare Disparities in Delhi" and "Implementation of Ayushman Bharat Scheme at Primary Health Centers (PHCs) in South Delhi," which required me to analyze real data from community health workers across districts like South West Delhi and East Delhi. This work instilled in me a pragmatic understanding that General Practitioners are the backbone of India's healthcare system, especially critical in densely populated areas like New Delhi where access to timely primary care directly impacts public health outcomes.</w:t>
      </w:r>
    </w:p>
    <w:bookmarkEnd w:id="20"/>
    <w:bookmarkStart w:id="21" w:name="X90f0a9f6d2fdc1eba2166890c2d31f2a0bb37fd"/>
    <w:p>
      <w:pPr>
        <w:pStyle w:val="Heading2"/>
      </w:pPr>
      <w:r>
        <w:t xml:space="preserve">Hands-On Clinical Exposure in New Delhi’s Diverse Healthcare Ecosystem</w:t>
      </w:r>
    </w:p>
    <w:p>
      <w:pPr>
        <w:pStyle w:val="FirstParagraph"/>
      </w:pPr>
      <w:r>
        <w:t xml:space="preserve">During my clinical rotations across New Delhi, I have actively engaged with the realities of General Practice. At [Local Government Hospital Name] in Connaught Place, I assisted senior physicians managing over 50 daily outpatient consultations for conditions ranging from acute respiratory infections to diabetes management – common challenges in Delhi’s air-pollution-affected population. My six-week attachment at [Community Health Centre Name] in Vasant Kunj exposed me to preventive healthcare initiatives like immunization drives and maternal health check-ups, directly aligning with the Government of India’s focus on Primary Healthcare Centres (PHCs) as the first point of contact. Notably, I volunteered during a mobile medical camp organized by Delhi’s Health Ministry in the slums of Kalkaji, where I provided basic triage and health education – reinforcing how General Practitioners must adapt their approach to socio-economic contexts unique to New Delhi.</w:t>
      </w:r>
    </w:p>
    <w:bookmarkEnd w:id="21"/>
    <w:bookmarkStart w:id="22" w:name="Xd883187e90fbfb231fc549f3c0fa379d2a30711"/>
    <w:p>
      <w:pPr>
        <w:pStyle w:val="Heading2"/>
      </w:pPr>
      <w:r>
        <w:t xml:space="preserve">Understanding of India's General Practice Landscape &amp; New Delhi Context</w:t>
      </w:r>
    </w:p>
    <w:p>
      <w:pPr>
        <w:pStyle w:val="FirstParagraph"/>
      </w:pPr>
      <w:r>
        <w:t xml:space="preserve">I recognize that the role of a Doctor General Practitioner in India extends beyond clinical diagnosis. In New Delhi, where healthcare infrastructure spans from world-class multispecialty hospitals to under-resourced urban clinics, GPs must navigate complex referral pathways while building patient trust across cultural and linguistic divides. My internship at [Private Clinic Name] near Janakpuri taught me the art of holistic care – managing chronic conditions like hypertension with community resources, communicating effectively in Hindi and English during consultations, and understanding how Delhi’s unique urban challenges (such as seasonal allergies from pollen or pollution-related asthma) shape patient presentations. I am deeply familiar with India’s National Guidelines for Management of Common Diseases and have completed NMC-approved training in telemedicine platforms used by Delhi’s health authorities – skills critical for modern General Practice in a city where digital health integration is accelerating.</w:t>
      </w:r>
    </w:p>
    <w:bookmarkEnd w:id="22"/>
    <w:bookmarkStart w:id="23" w:name="Xf57b786bc9484210a1e4c7f814ecad53a23229e"/>
    <w:p>
      <w:pPr>
        <w:pStyle w:val="Heading2"/>
      </w:pPr>
      <w:r>
        <w:t xml:space="preserve">Commitment to New Delhi's Healthcare Community</w:t>
      </w:r>
    </w:p>
    <w:p>
      <w:pPr>
        <w:pStyle w:val="FirstParagraph"/>
      </w:pPr>
      <w:r>
        <w:t xml:space="preserve">New Delhi, as the political, economic, and medical hub of India, demands clinicians who are not only skilled but also deeply invested in community welfare. I am committed to working within your institution’s framework to advance primary healthcare access for all – from affluent residents of Greater Kailash to migrant laborers in Narela. My volunteer work with the Delhi Urban Health Mission (DUHM) during my third year involved documenting patient satisfaction at 10+ clinics across North Delhi, a project that highlighted how GP empathy and clear communication significantly improve treatment adherence in our city’s diverse demographics. I understand that an internship here is not just about acquiring clinical skills; it’s about immersing myself in the civic duty of healthcare – a principle central to being a Doctor General Practitioner in India.</w:t>
      </w:r>
    </w:p>
    <w:bookmarkEnd w:id="23"/>
    <w:bookmarkStart w:id="24" w:name="why-your-institution-why-new-delhi"/>
    <w:p>
      <w:pPr>
        <w:pStyle w:val="Heading2"/>
      </w:pPr>
      <w:r>
        <w:t xml:space="preserve">Why Your Institution? Why New Delhi?</w:t>
      </w:r>
    </w:p>
    <w:p>
      <w:pPr>
        <w:pStyle w:val="FirstParagraph"/>
      </w:pPr>
      <w:r>
        <w:t xml:space="preserve">I am drawn to your institution specifically because of its pioneering role in integrating traditional Indian medicine with modern primary care, as seen in your recent collaboration with the Central Council for Research in Ayurvedic Sciences (CCRAS). The hospital’s focus on women and child health through initiatives like the Delhi Maternal Health Program mirrors my passion. New Delhi offers an unparalleled environment to learn – from managing acute cases at emergency departments during peak pollution days to participating in community outreach programs during monsoon season. This dynamic setting is where a Doctor General Practitioner truly hones their ability to balance clinical precision with compassionate, context-aware care – an essential skill for India’s evolving healthcare needs.</w:t>
      </w:r>
    </w:p>
    <w:bookmarkEnd w:id="24"/>
    <w:bookmarkStart w:id="25" w:name="X02e47cafc018dd64b1b3e37656b735f92342181"/>
    <w:p>
      <w:pPr>
        <w:pStyle w:val="Heading2"/>
      </w:pPr>
      <w:r>
        <w:t xml:space="preserve">Conclusion: A Dedicated Future General Practitioner</w:t>
      </w:r>
    </w:p>
    <w:p>
      <w:pPr>
        <w:pStyle w:val="FirstParagraph"/>
      </w:pPr>
      <w:r>
        <w:t xml:space="preserve">I am confident that my academic preparation, hands-on experience in New Delhi’s complex healthcare landscape, and unwavering dedication to serving the public make me a strong candidate for your internship program. I am eager to learn under your mentorship while contributing meaningfully to patient care. My resume, attached for your review, provides further detail on my clinical exposure and community engagement. Thank you for considering my application. I welcome the opportunity to discuss how my skills align with the mission of [Hospital Name] and India’s vision for accessible primary healthcare in New Delhi.</w:t>
      </w:r>
    </w:p>
    <w:p>
      <w:pPr>
        <w:pStyle w:val="BodyText"/>
      </w:pPr>
      <w:r>
        <w:t xml:space="preserve">Sincerely,</w:t>
      </w:r>
    </w:p>
    <w:p>
      <w:pPr>
        <w:pStyle w:val="BodyText"/>
      </w:pPr>
      <w:r>
        <w:t xml:space="preserve">[Your Full Name]</w:t>
      </w:r>
      <w:r>
        <w:br/>
      </w:r>
      <w:r>
        <w:t xml:space="preserve">MBBS Student (Expected Completion: May 2024)</w:t>
      </w:r>
      <w:r>
        <w:br/>
      </w:r>
      <w:r>
        <w:t xml:space="preserve">[Your University/College, City, State]</w:t>
      </w:r>
      <w:r>
        <w:br/>
      </w:r>
      <w:r>
        <w:t xml:space="preserve">Mobile: [Your Phone Number] | Email: [Your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 New Delhi</dc:title>
  <dc:creator/>
  <cp:keywords/>
  <dcterms:created xsi:type="dcterms:W3CDTF">2025-12-08T06:11:24Z</dcterms:created>
  <dcterms:modified xsi:type="dcterms:W3CDTF">2025-12-08T06:11:24Z</dcterms:modified>
</cp:coreProperties>
</file>

<file path=docProps/custom.xml><?xml version="1.0" encoding="utf-8"?>
<Properties xmlns="http://schemas.openxmlformats.org/officeDocument/2006/custom-properties" xmlns:vt="http://schemas.openxmlformats.org/officeDocument/2006/docPropsVTypes"/>
</file>